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hataigne grill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Acute Tox. 4 (Inhalation),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hataigne grill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hataigne grill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hataigne grill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hataigne grill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DCCFFE9-6A18-40CF-981F-6E7D992DCCC9}"/>
</file>

<file path=customXml/itemProps3.xml><?xml version="1.0" encoding="utf-8"?>
<ds:datastoreItem xmlns:ds="http://schemas.openxmlformats.org/officeDocument/2006/customXml" ds:itemID="{54238852-3891-447F-A300-EEAF807F6C8D}"/>
</file>

<file path=customXml/itemProps4.xml><?xml version="1.0" encoding="utf-8"?>
<ds:datastoreItem xmlns:ds="http://schemas.openxmlformats.org/officeDocument/2006/customXml" ds:itemID="{8427A9F2-488C-4B75-95E6-63315EFB2C4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